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rkmenis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urkmenistan received a score of 31.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urkmenistan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rkmenistan received a score of</w:t>
      </w:r>
      <w:r>
        <w:t xml:space="preserve"> </w:t>
      </w:r>
      <w:r>
        <w:rPr>
          <w:bCs/>
          <w:b/>
        </w:rPr>
        <w:t xml:space="preserve">0.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urkmenistan received a score of 69.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urkmenistan received a score of 11.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urkmenistan received a score of 1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urkmenistan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urkmenistan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urkmenistan received a score of 0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urkmenistan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urkmenistan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urkmenistan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urkmenist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urkmenistan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urkmenistan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urkmenista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urkmenistan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urkmenistan received a score of 0.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Turkmenis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Turkmenis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Turkmenis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Turkmenis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Turkmenis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Turkmenis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Turkmenis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Turkmenis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Turkmenis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Turkmenis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Turkmenis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Turkmenis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Turkmenis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Turkmenis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Turkmenis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Turkmenis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Turkmenis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8, 200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6,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38:52Z</dcterms:created>
  <dcterms:modified xsi:type="dcterms:W3CDTF">2024-03-19T14: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urkmenistan Country Report</vt:lpwstr>
  </property>
</Properties>
</file>